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b"/>
        <w:tblW w:w="106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827"/>
      </w:tblGrid>
      <w:tr w:rsidR="00AE6586" w:rsidRPr="002F3DA6" w14:paraId="08242C57" w14:textId="77777777" w:rsidTr="00C75700">
        <w:tc>
          <w:tcPr>
            <w:tcW w:w="6804" w:type="dxa"/>
          </w:tcPr>
          <w:p w14:paraId="42F043CA" w14:textId="3A502CEE" w:rsidR="00296235" w:rsidRPr="00C75700" w:rsidRDefault="00CA13FE" w:rsidP="00CA13FE">
            <w:pPr>
              <w:spacing w:after="0" w:line="240" w:lineRule="auto"/>
              <w:rPr>
                <w:rFonts w:ascii="Roboto Condensed" w:hAnsi="Roboto Condensed" w:cs="Arial"/>
                <w:b/>
                <w:bCs/>
                <w:color w:val="EE0000"/>
                <w:sz w:val="40"/>
                <w:szCs w:val="40"/>
              </w:rPr>
            </w:pPr>
            <w:r w:rsidRPr="00C75700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Деловая поездка в </w:t>
            </w:r>
            <w:r w:rsidR="00C75700" w:rsidRPr="00C75700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Китай с участием в Азиатском Стальном Форуме (</w:t>
            </w:r>
            <w:r w:rsidR="00C75700">
              <w:rPr>
                <w:rFonts w:ascii="Roboto Condensed" w:hAnsi="Roboto Condensed" w:cs="Arial"/>
                <w:b/>
                <w:color w:val="EE0000"/>
                <w:sz w:val="40"/>
                <w:szCs w:val="40"/>
                <w:lang w:val="en-US"/>
              </w:rPr>
              <w:t>ASF</w:t>
            </w:r>
            <w:r w:rsidR="00C75700" w:rsidRPr="00C75700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) в Пекине</w:t>
            </w:r>
          </w:p>
          <w:p w14:paraId="340A1D84" w14:textId="77777777" w:rsidR="00296235" w:rsidRDefault="00296235" w:rsidP="00A8059B">
            <w:pPr>
              <w:spacing w:after="0" w:line="240" w:lineRule="auto"/>
              <w:ind w:right="-199"/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  <w:p w14:paraId="559C3259" w14:textId="3D323F47" w:rsidR="00AE6586" w:rsidRPr="002F3DA6" w:rsidRDefault="0097197A" w:rsidP="00D67E87">
            <w:pPr>
              <w:spacing w:after="0" w:line="240" w:lineRule="auto"/>
              <w:ind w:right="1449"/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97197A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004200AA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4</w:t>
            </w:r>
            <w:r w:rsidR="008F5D72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(15)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="004200AA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17</w:t>
            </w:r>
            <w:r w:rsidR="008F5D72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C75700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июля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202</w:t>
            </w:r>
            <w:r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года</w:t>
            </w:r>
          </w:p>
          <w:p w14:paraId="28E57B3E" w14:textId="46C02D74" w:rsidR="00AE6586" w:rsidRPr="00296235" w:rsidRDefault="00C75700" w:rsidP="00D67E87">
            <w:pPr>
              <w:spacing w:after="0" w:line="240" w:lineRule="auto"/>
              <w:ind w:right="1449"/>
              <w:rPr>
                <w:rFonts w:ascii="Roboto Condensed" w:eastAsia="Times New Roman" w:hAnsi="Roboto Condensed" w:cs="Arial"/>
                <w:color w:val="632423"/>
                <w:sz w:val="36"/>
                <w:szCs w:val="36"/>
                <w:lang w:eastAsia="ru-RU"/>
              </w:rPr>
            </w:pPr>
            <w:r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Китай</w:t>
            </w:r>
            <w:r w:rsidR="00CA13FE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: г</w:t>
            </w:r>
            <w:r w:rsidR="002853F1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Пекин</w:t>
            </w:r>
          </w:p>
        </w:tc>
        <w:tc>
          <w:tcPr>
            <w:tcW w:w="3827" w:type="dxa"/>
          </w:tcPr>
          <w:p w14:paraId="1562377A" w14:textId="77777777" w:rsidR="00D67E87" w:rsidRDefault="00D67E87"/>
          <w:tbl>
            <w:tblPr>
              <w:tblStyle w:val="ab"/>
              <w:tblpPr w:leftFromText="180" w:rightFromText="180" w:vertAnchor="text" w:horzAnchor="page" w:tblpX="9602" w:tblpY="294"/>
              <w:tblOverlap w:val="never"/>
              <w:tblW w:w="48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3"/>
              <w:gridCol w:w="1138"/>
            </w:tblGrid>
            <w:tr w:rsidR="00AE6586" w:rsidRPr="002F3DA6" w14:paraId="7086ACED" w14:textId="77777777" w:rsidTr="00A3479C">
              <w:tc>
                <w:tcPr>
                  <w:tcW w:w="4821" w:type="dxa"/>
                  <w:gridSpan w:val="2"/>
                  <w:vAlign w:val="center"/>
                </w:tcPr>
                <w:p w14:paraId="0181EDA6" w14:textId="0D1B712A" w:rsidR="00AE6586" w:rsidRPr="00763C2B" w:rsidRDefault="00AE6586" w:rsidP="00AC2640">
                  <w:pPr>
                    <w:spacing w:after="0" w:line="240" w:lineRule="auto"/>
                    <w:ind w:left="604" w:right="1308" w:hanging="142"/>
                    <w:jc w:val="right"/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Прием заявок</w:t>
                  </w:r>
                  <w:r w:rsidR="00A3479C"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:</w:t>
                  </w:r>
                </w:p>
              </w:tc>
            </w:tr>
            <w:tr w:rsidR="00AE6586" w:rsidRPr="002F3DA6" w14:paraId="10F62813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4AE6BD3A" w14:textId="3D17B45C" w:rsidR="00AE6586" w:rsidRPr="00763C2B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  <w:u w:val="single"/>
                    </w:rPr>
                  </w:pPr>
                </w:p>
              </w:tc>
            </w:tr>
            <w:tr w:rsidR="00AE6586" w:rsidRPr="002F3DA6" w14:paraId="2F7BC71D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23D7F918" w14:textId="77777777" w:rsidR="00AE6586" w:rsidRPr="00763C2B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  <w:t xml:space="preserve">+7 (495) 980-06-08,  </w:t>
                  </w:r>
                  <w:hyperlink r:id="rId8" w:history="1"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lom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@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smet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.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</w:t>
                    </w:r>
                  </w:hyperlink>
                </w:p>
              </w:tc>
            </w:tr>
          </w:tbl>
          <w:p w14:paraId="06B5D11E" w14:textId="77777777" w:rsidR="00AE6586" w:rsidRPr="002F3DA6" w:rsidRDefault="00AE6586" w:rsidP="004113DA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632423"/>
                <w:sz w:val="36"/>
                <w:szCs w:val="36"/>
                <w:lang w:eastAsia="ru-RU"/>
              </w:rPr>
            </w:pPr>
          </w:p>
        </w:tc>
      </w:tr>
    </w:tbl>
    <w:p w14:paraId="7A81AC4B" w14:textId="6EBE8A04" w:rsidR="00B267CF" w:rsidRPr="00CA13FE" w:rsidRDefault="00B267CF" w:rsidP="00CA13FE">
      <w:pPr>
        <w:spacing w:after="0" w:line="240" w:lineRule="auto"/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</w:pPr>
      <w:r w:rsidRPr="00CA13FE"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  <w:t>явка</w:t>
      </w:r>
    </w:p>
    <w:p w14:paraId="5BBBC3DD" w14:textId="77777777" w:rsidR="00B50A3B" w:rsidRPr="002F3DA6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3366FF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976F93" w14:paraId="70314DB5" w14:textId="77777777" w:rsidTr="00C21399">
        <w:tc>
          <w:tcPr>
            <w:tcW w:w="10456" w:type="dxa"/>
            <w:gridSpan w:val="4"/>
          </w:tcPr>
          <w:p w14:paraId="4D55D09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Наименование предприятия (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рус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\ 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англий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5C018B5B" w14:textId="77777777" w:rsidTr="00C21399">
        <w:tc>
          <w:tcPr>
            <w:tcW w:w="10456" w:type="dxa"/>
            <w:gridSpan w:val="4"/>
          </w:tcPr>
          <w:p w14:paraId="2E7F12D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976F93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976F93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1E400E" w:rsidRPr="00976F93" w14:paraId="77EBD9A5" w14:textId="77777777" w:rsidTr="00C21399">
        <w:tc>
          <w:tcPr>
            <w:tcW w:w="10456" w:type="dxa"/>
            <w:gridSpan w:val="4"/>
          </w:tcPr>
          <w:p w14:paraId="424BFB13" w14:textId="69C56868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 xml:space="preserve">Почтовый адрес предприятия: </w:t>
            </w:r>
          </w:p>
        </w:tc>
      </w:tr>
      <w:tr w:rsidR="001E400E" w:rsidRPr="00976F93" w14:paraId="40BF6503" w14:textId="77777777" w:rsidTr="00C21399">
        <w:tc>
          <w:tcPr>
            <w:tcW w:w="10456" w:type="dxa"/>
            <w:gridSpan w:val="4"/>
          </w:tcPr>
          <w:p w14:paraId="2E0995AA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Участник (</w:t>
            </w:r>
            <w:r w:rsidRPr="00976F93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E-mail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                 Сайт:                           Телефон: </w:t>
            </w:r>
          </w:p>
        </w:tc>
      </w:tr>
      <w:tr w:rsidR="001E400E" w:rsidRPr="00976F93" w14:paraId="0F6374F4" w14:textId="77777777" w:rsidTr="00C21399">
        <w:trPr>
          <w:trHeight w:val="289"/>
        </w:trPr>
        <w:tc>
          <w:tcPr>
            <w:tcW w:w="1031" w:type="dxa"/>
            <w:vAlign w:val="center"/>
          </w:tcPr>
          <w:p w14:paraId="451BE06A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</w:tcPr>
          <w:p w14:paraId="597D11D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2E22E61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</w:tcPr>
          <w:p w14:paraId="0BE29B1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7154D87B" w14:textId="77777777" w:rsidTr="00C21399">
        <w:trPr>
          <w:trHeight w:val="58"/>
        </w:trPr>
        <w:tc>
          <w:tcPr>
            <w:tcW w:w="1031" w:type="dxa"/>
            <w:vAlign w:val="center"/>
          </w:tcPr>
          <w:p w14:paraId="758A7AB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</w:tcPr>
          <w:p w14:paraId="5C91F87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</w:tcPr>
          <w:p w14:paraId="66F70776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р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2DE626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515C6B12" w14:textId="77777777" w:rsidTr="00C21399">
        <w:trPr>
          <w:trHeight w:val="144"/>
        </w:trPr>
        <w:tc>
          <w:tcPr>
            <w:tcW w:w="1031" w:type="dxa"/>
            <w:vAlign w:val="center"/>
          </w:tcPr>
          <w:p w14:paraId="5F01D1FB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</w:tcPr>
          <w:p w14:paraId="63E168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5968049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0685AD7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3F9800E0" w14:textId="77777777" w:rsidTr="00C21399">
        <w:trPr>
          <w:trHeight w:val="89"/>
        </w:trPr>
        <w:tc>
          <w:tcPr>
            <w:tcW w:w="1031" w:type="dxa"/>
            <w:vAlign w:val="center"/>
          </w:tcPr>
          <w:p w14:paraId="61847E4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</w:tcPr>
          <w:p w14:paraId="32EC9952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39C2B57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7DB90F9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06D55B84" w14:textId="77777777" w:rsidTr="00C21399">
        <w:tc>
          <w:tcPr>
            <w:tcW w:w="10456" w:type="dxa"/>
            <w:gridSpan w:val="4"/>
          </w:tcPr>
          <w:p w14:paraId="4566764E" w14:textId="747E26AA" w:rsidR="001E400E" w:rsidRPr="00976F93" w:rsidRDefault="00FA142A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ператор ЭДО и реквизиты:</w:t>
            </w:r>
          </w:p>
        </w:tc>
      </w:tr>
    </w:tbl>
    <w:p w14:paraId="42248DE0" w14:textId="77777777" w:rsidR="00F968D2" w:rsidRPr="002F3DA6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6"/>
          <w:szCs w:val="6"/>
        </w:rPr>
      </w:pPr>
      <w:r w:rsidRPr="002F3DA6">
        <w:rPr>
          <w:rFonts w:ascii="Roboto Condensed" w:eastAsia="Times New Roman" w:hAnsi="Roboto Condensed" w:cs="Arial"/>
          <w:b/>
          <w:color w:val="FF0000"/>
          <w:sz w:val="6"/>
          <w:szCs w:val="6"/>
        </w:rPr>
        <w:tab/>
      </w:r>
    </w:p>
    <w:p w14:paraId="0F63A9B0" w14:textId="77777777" w:rsidR="00B267CF" w:rsidRPr="002F3DA6" w:rsidRDefault="00B267CF" w:rsidP="002D7C26">
      <w:pPr>
        <w:spacing w:after="0" w:line="240" w:lineRule="auto"/>
        <w:jc w:val="right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  <w:bookmarkStart w:id="0" w:name="_Hlk22824564"/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ОБЯЗАТЕЛЬНА</w:t>
      </w:r>
    </w:p>
    <w:p w14:paraId="5EA0FFB9" w14:textId="77777777" w:rsidR="00D67E87" w:rsidRDefault="00D67E87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  <w:sectPr w:rsidR="00D67E87" w:rsidSect="00676BBB">
          <w:footerReference w:type="even" r:id="rId9"/>
          <w:footerReference w:type="default" r:id="rId10"/>
          <w:pgSz w:w="11906" w:h="16838"/>
          <w:pgMar w:top="284" w:right="851" w:bottom="0" w:left="851" w:header="0" w:footer="0" w:gutter="0"/>
          <w:cols w:space="720"/>
          <w:docGrid w:linePitch="299"/>
        </w:sectPr>
      </w:pPr>
    </w:p>
    <w:p w14:paraId="7D717A35" w14:textId="77777777" w:rsidR="00E00C85" w:rsidRPr="002F3DA6" w:rsidRDefault="00E00C85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</w:pPr>
    </w:p>
    <w:p w14:paraId="598247A0" w14:textId="1BB07EE8" w:rsidR="00E00C85" w:rsidRDefault="00E00C8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8"/>
          <w:szCs w:val="28"/>
          <w:lang w:eastAsia="ru-RU"/>
        </w:rPr>
      </w:pP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Условия участия</w:t>
      </w:r>
      <w:r w:rsidR="00AC2640"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:</w:t>
      </w: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 xml:space="preserve"> </w:t>
      </w:r>
    </w:p>
    <w:p w14:paraId="697EE72E" w14:textId="77777777" w:rsidR="00C75700" w:rsidRDefault="00C75700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8"/>
          <w:szCs w:val="28"/>
          <w:lang w:eastAsia="ru-RU"/>
        </w:rPr>
      </w:pPr>
    </w:p>
    <w:tbl>
      <w:tblPr>
        <w:tblStyle w:val="ab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6"/>
        <w:gridCol w:w="5344"/>
      </w:tblGrid>
      <w:tr w:rsidR="00C75700" w14:paraId="0D09A30B" w14:textId="26CFFCEA" w:rsidTr="00A63C7D">
        <w:trPr>
          <w:trHeight w:val="3224"/>
        </w:trPr>
        <w:tc>
          <w:tcPr>
            <w:tcW w:w="5146" w:type="dxa"/>
            <w:tcBorders>
              <w:top w:val="single" w:sz="6" w:space="0" w:color="013983"/>
              <w:right w:val="single" w:sz="6" w:space="0" w:color="013983"/>
            </w:tcBorders>
          </w:tcPr>
          <w:p w14:paraId="4BBFA48A" w14:textId="21BA528C" w:rsidR="00C75700" w:rsidRPr="00D21B05" w:rsidRDefault="00C757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</w:pPr>
            <w:r w:rsidRPr="00D21B05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Пакет «</w:t>
            </w:r>
            <w:r w:rsidR="00FF1370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Бизнес</w:t>
            </w:r>
            <w:r w:rsidR="00F01C55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»</w:t>
            </w:r>
            <w:r w:rsidR="000C5AE2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 xml:space="preserve"> </w:t>
            </w:r>
            <w:r w:rsidR="000C5AE2" w:rsidRPr="00F01C55">
              <w:rPr>
                <w:rFonts w:ascii="Roboto Condensed" w:eastAsia="MS Mincho" w:hAnsi="Roboto Condensed" w:cs="Arial"/>
                <w:bCs/>
                <w:i/>
                <w:iCs/>
                <w:color w:val="4472C4" w:themeColor="accent1"/>
                <w:lang w:eastAsia="ru-RU"/>
              </w:rPr>
              <w:t>с проживанием</w:t>
            </w:r>
            <w:r w:rsidRPr="00F01C55">
              <w:rPr>
                <w:rFonts w:ascii="Roboto Condensed" w:eastAsia="MS Mincho" w:hAnsi="Roboto Condensed" w:cs="Arial"/>
                <w:b/>
                <w:color w:val="4472C4" w:themeColor="accent1"/>
                <w:lang w:eastAsia="ru-RU"/>
              </w:rPr>
              <w:t xml:space="preserve"> </w:t>
            </w:r>
          </w:p>
          <w:p w14:paraId="12181216" w14:textId="56DD3E99" w:rsidR="00C75700" w:rsidRPr="00D21B05" w:rsidRDefault="00C757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>
              <w:rPr>
                <w:rFonts w:ascii="Roboto Condensed" w:eastAsia="MS Mincho" w:hAnsi="Roboto Condensed" w:cs="Arial"/>
                <w:b/>
                <w:lang w:eastAsia="ru-RU"/>
              </w:rPr>
              <w:t>1</w:t>
            </w:r>
            <w:r w:rsidR="009E0258">
              <w:rPr>
                <w:rFonts w:ascii="Roboto Condensed" w:eastAsia="MS Mincho" w:hAnsi="Roboto Condensed" w:cs="Arial"/>
                <w:b/>
                <w:lang w:eastAsia="ru-RU"/>
              </w:rPr>
              <w:t>4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>-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1</w:t>
            </w:r>
            <w:r w:rsidR="008F5D72">
              <w:rPr>
                <w:rFonts w:ascii="Roboto Condensed" w:eastAsia="MS Mincho" w:hAnsi="Roboto Condensed" w:cs="Arial"/>
                <w:b/>
                <w:lang w:eastAsia="ru-RU"/>
              </w:rPr>
              <w:t>7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июля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202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6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г.</w:t>
            </w:r>
          </w:p>
          <w:p w14:paraId="407A8233" w14:textId="23CCE3EA" w:rsidR="00C75700" w:rsidRPr="00D21B05" w:rsidRDefault="008F5D72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>
              <w:rPr>
                <w:rFonts w:ascii="Roboto Condensed" w:eastAsia="MS Mincho" w:hAnsi="Roboto Condensed" w:cs="Arial"/>
                <w:b/>
                <w:lang w:eastAsia="ru-RU"/>
              </w:rPr>
              <w:t>4</w:t>
            </w:r>
            <w:r w:rsidR="00C75700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дн</w:t>
            </w:r>
            <w:r w:rsidR="009E0258">
              <w:rPr>
                <w:rFonts w:ascii="Roboto Condensed" w:eastAsia="MS Mincho" w:hAnsi="Roboto Condensed" w:cs="Arial"/>
                <w:b/>
                <w:lang w:eastAsia="ru-RU"/>
              </w:rPr>
              <w:t>я</w:t>
            </w:r>
            <w:r w:rsidR="00C75700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/ 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3</w:t>
            </w:r>
            <w:r w:rsidR="00C75700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ноч</w:t>
            </w:r>
            <w:r w:rsidR="00C75700">
              <w:rPr>
                <w:rFonts w:ascii="Roboto Condensed" w:eastAsia="MS Mincho" w:hAnsi="Roboto Condensed" w:cs="Arial"/>
                <w:b/>
                <w:lang w:eastAsia="ru-RU"/>
              </w:rPr>
              <w:t>и</w:t>
            </w:r>
          </w:p>
          <w:p w14:paraId="36E1BED0" w14:textId="77777777" w:rsidR="00C75700" w:rsidRPr="00CA13FE" w:rsidRDefault="00C757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</w:p>
          <w:p w14:paraId="0D61F4B4" w14:textId="619FD6CA" w:rsidR="00C75700" w:rsidRPr="00CA13FE" w:rsidRDefault="007D5747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207238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00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570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FF137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180</w:t>
            </w:r>
            <w:r w:rsidR="009E0258" w:rsidRPr="009E025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FF137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500</w:t>
            </w:r>
            <w:r w:rsidR="00C7570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руб. </w:t>
            </w:r>
            <w:r w:rsidR="00C7570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за 1 делегата </w:t>
            </w:r>
            <w:r w:rsidR="00C7570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с проживанием</w:t>
            </w:r>
          </w:p>
          <w:p w14:paraId="2F7094CF" w14:textId="5126A5B3" w:rsidR="00C75700" w:rsidRPr="00FF1370" w:rsidRDefault="00C75700" w:rsidP="00CA13FE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</w:pPr>
            <w:r w:rsidRPr="00D21B05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- участие в деловой программе, питание в рамках </w:t>
            </w:r>
            <w:r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Азиатского стального форума, проживание </w:t>
            </w:r>
            <w:r w:rsidR="008F5D72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3</w:t>
            </w:r>
            <w:r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 ночи, регистрационный взнос на Азиатский Стальной Форум</w:t>
            </w:r>
            <w:r w:rsidRPr="00C75700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, </w:t>
            </w:r>
            <w:r w:rsidR="009E0258" w:rsidRPr="009E0258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посещение высокотехнологичного предприятия</w:t>
            </w:r>
            <w:r w:rsidR="000C5AE2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, размещение каталога н</w:t>
            </w:r>
            <w:r w:rsidR="005C3845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а коллективном </w:t>
            </w:r>
            <w:r w:rsidR="000C5AE2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стенде</w:t>
            </w:r>
          </w:p>
        </w:tc>
        <w:tc>
          <w:tcPr>
            <w:tcW w:w="5344" w:type="dxa"/>
            <w:tcBorders>
              <w:left w:val="single" w:sz="6" w:space="0" w:color="013983"/>
              <w:bottom w:val="single" w:sz="6" w:space="0" w:color="013983"/>
            </w:tcBorders>
          </w:tcPr>
          <w:p w14:paraId="5640CDA7" w14:textId="2CA7BC74" w:rsidR="00C75700" w:rsidRPr="00D21B05" w:rsidRDefault="00C75700" w:rsidP="00C7570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</w:pPr>
            <w:r w:rsidRPr="00D21B05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Пакет «</w:t>
            </w:r>
            <w:r w:rsidR="00FF1370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Стандарт</w:t>
            </w:r>
            <w:r w:rsidR="00F01C55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>»</w:t>
            </w:r>
            <w:r w:rsidR="000C5AE2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 xml:space="preserve"> </w:t>
            </w:r>
            <w:r w:rsidR="000C5AE2" w:rsidRPr="00F01C55">
              <w:rPr>
                <w:rFonts w:ascii="Roboto Condensed" w:eastAsia="MS Mincho" w:hAnsi="Roboto Condensed" w:cs="Arial"/>
                <w:bCs/>
                <w:i/>
                <w:iCs/>
                <w:color w:val="4472C4" w:themeColor="accent1"/>
                <w:lang w:eastAsia="ru-RU"/>
              </w:rPr>
              <w:t>без проживания</w:t>
            </w:r>
            <w:r w:rsidRPr="00F01C55">
              <w:rPr>
                <w:rFonts w:ascii="Roboto Condensed" w:eastAsia="MS Mincho" w:hAnsi="Roboto Condensed" w:cs="Arial"/>
                <w:b/>
                <w:color w:val="4472C4" w:themeColor="accent1"/>
                <w:lang w:eastAsia="ru-RU"/>
              </w:rPr>
              <w:t xml:space="preserve"> </w:t>
            </w:r>
          </w:p>
          <w:p w14:paraId="0F1E5098" w14:textId="30AD6D83" w:rsidR="00C75700" w:rsidRPr="00D21B05" w:rsidRDefault="009E0258" w:rsidP="00C7570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 w:rsidRPr="009E0258">
              <w:rPr>
                <w:rFonts w:ascii="Roboto Condensed" w:eastAsia="MS Mincho" w:hAnsi="Roboto Condensed" w:cs="Arial"/>
                <w:b/>
                <w:lang w:eastAsia="ru-RU"/>
              </w:rPr>
              <w:t>1</w:t>
            </w:r>
            <w:r w:rsidR="008F5D72">
              <w:rPr>
                <w:rFonts w:ascii="Roboto Condensed" w:eastAsia="MS Mincho" w:hAnsi="Roboto Condensed" w:cs="Arial"/>
                <w:b/>
                <w:lang w:eastAsia="ru-RU"/>
              </w:rPr>
              <w:t>5</w:t>
            </w:r>
            <w:r w:rsidRPr="009E0258">
              <w:rPr>
                <w:rFonts w:ascii="Roboto Condensed" w:eastAsia="MS Mincho" w:hAnsi="Roboto Condensed" w:cs="Arial"/>
                <w:b/>
                <w:lang w:eastAsia="ru-RU"/>
              </w:rPr>
              <w:t>-1</w:t>
            </w:r>
            <w:r w:rsidR="004200AA">
              <w:rPr>
                <w:rFonts w:ascii="Roboto Condensed" w:eastAsia="MS Mincho" w:hAnsi="Roboto Condensed" w:cs="Arial"/>
                <w:b/>
                <w:lang w:eastAsia="ru-RU"/>
              </w:rPr>
              <w:t>7</w:t>
            </w:r>
            <w:r w:rsidRPr="009E0258">
              <w:rPr>
                <w:rFonts w:ascii="Roboto Condensed" w:eastAsia="MS Mincho" w:hAnsi="Roboto Condensed" w:cs="Arial"/>
                <w:b/>
                <w:lang w:eastAsia="ru-RU"/>
              </w:rPr>
              <w:t xml:space="preserve"> </w:t>
            </w:r>
            <w:r w:rsidR="00C75700">
              <w:rPr>
                <w:rFonts w:ascii="Roboto Condensed" w:eastAsia="MS Mincho" w:hAnsi="Roboto Condensed" w:cs="Arial"/>
                <w:b/>
                <w:lang w:eastAsia="ru-RU"/>
              </w:rPr>
              <w:t>июля</w:t>
            </w:r>
            <w:r w:rsidR="00C75700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202</w:t>
            </w:r>
            <w:r w:rsidR="00C75700">
              <w:rPr>
                <w:rFonts w:ascii="Roboto Condensed" w:eastAsia="MS Mincho" w:hAnsi="Roboto Condensed" w:cs="Arial"/>
                <w:b/>
                <w:lang w:eastAsia="ru-RU"/>
              </w:rPr>
              <w:t>6</w:t>
            </w:r>
            <w:r w:rsidR="00C75700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г.</w:t>
            </w:r>
          </w:p>
          <w:p w14:paraId="1906914A" w14:textId="03ED06D0" w:rsidR="00C75700" w:rsidRPr="00D21B05" w:rsidRDefault="009E0258" w:rsidP="00C7570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>
              <w:rPr>
                <w:rFonts w:ascii="Roboto Condensed" w:eastAsia="MS Mincho" w:hAnsi="Roboto Condensed" w:cs="Arial"/>
                <w:b/>
                <w:lang w:eastAsia="ru-RU"/>
              </w:rPr>
              <w:t>3</w:t>
            </w:r>
            <w:r w:rsidR="00C75700">
              <w:rPr>
                <w:rFonts w:ascii="Roboto Condensed" w:eastAsia="MS Mincho" w:hAnsi="Roboto Condensed" w:cs="Arial"/>
                <w:b/>
                <w:lang w:eastAsia="ru-RU"/>
              </w:rPr>
              <w:t xml:space="preserve"> дня</w:t>
            </w:r>
          </w:p>
          <w:p w14:paraId="2C0094F5" w14:textId="77777777" w:rsidR="00C75700" w:rsidRPr="00CA13FE" w:rsidRDefault="00C75700" w:rsidP="00C7570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</w:p>
          <w:p w14:paraId="2D5F4303" w14:textId="46A558A6" w:rsidR="00C75700" w:rsidRDefault="007D5747" w:rsidP="00C7570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162087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00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570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C7570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9</w:t>
            </w:r>
            <w:r w:rsidR="001C478C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8</w:t>
            </w:r>
            <w:r w:rsidR="00C7570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4200AA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5</w:t>
            </w:r>
            <w:r w:rsidR="00C7570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00 руб. </w:t>
            </w:r>
            <w:r w:rsidR="00C7570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за 1 делегата</w:t>
            </w:r>
            <w:r w:rsidR="009E025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, </w:t>
            </w:r>
            <w:r w:rsidR="009E0258" w:rsidRPr="009E0258">
              <w:rPr>
                <w:rFonts w:ascii="Roboto Condensed" w:eastAsia="MS Mincho" w:hAnsi="Roboto Condensed" w:cs="Arial"/>
                <w:bCs/>
                <w:i/>
                <w:iCs/>
                <w:sz w:val="18"/>
                <w:szCs w:val="18"/>
                <w:lang w:eastAsia="ru-RU"/>
              </w:rPr>
              <w:t>при оплате до 31 мая 2026 г.</w:t>
            </w:r>
          </w:p>
          <w:p w14:paraId="677F883A" w14:textId="7CFC295A" w:rsidR="00FF1370" w:rsidRDefault="007D5747" w:rsidP="00FF1370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146885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70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FF137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FF1370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112 500 руб. </w:t>
            </w:r>
            <w:r w:rsidR="00FF1370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за 1 делегата</w:t>
            </w:r>
            <w:r w:rsidR="009E025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, </w:t>
            </w:r>
            <w:r w:rsidR="009E0258" w:rsidRPr="009E0258">
              <w:rPr>
                <w:rFonts w:ascii="Roboto Condensed" w:eastAsia="MS Mincho" w:hAnsi="Roboto Condensed" w:cs="Arial"/>
                <w:bCs/>
                <w:i/>
                <w:iCs/>
                <w:sz w:val="18"/>
                <w:szCs w:val="18"/>
                <w:lang w:eastAsia="ru-RU"/>
              </w:rPr>
              <w:t xml:space="preserve">при оплате с 1 </w:t>
            </w:r>
            <w:r w:rsidR="001C478C">
              <w:rPr>
                <w:rFonts w:ascii="Roboto Condensed" w:eastAsia="MS Mincho" w:hAnsi="Roboto Condensed" w:cs="Arial"/>
                <w:bCs/>
                <w:i/>
                <w:iCs/>
                <w:sz w:val="18"/>
                <w:szCs w:val="18"/>
                <w:lang w:eastAsia="ru-RU"/>
              </w:rPr>
              <w:t>июня</w:t>
            </w:r>
            <w:r w:rsidR="009E0258" w:rsidRPr="009E0258">
              <w:rPr>
                <w:rFonts w:ascii="Roboto Condensed" w:eastAsia="MS Mincho" w:hAnsi="Roboto Condensed" w:cs="Arial"/>
                <w:bCs/>
                <w:i/>
                <w:iCs/>
                <w:sz w:val="18"/>
                <w:szCs w:val="18"/>
                <w:lang w:eastAsia="ru-RU"/>
              </w:rPr>
              <w:t xml:space="preserve"> 2026 г</w:t>
            </w:r>
            <w:r w:rsidR="009E0258" w:rsidRPr="009E0258">
              <w:rPr>
                <w:rFonts w:ascii="Roboto Condensed" w:eastAsia="MS Mincho" w:hAnsi="Roboto Condensed" w:cs="Arial"/>
                <w:bCs/>
                <w:sz w:val="18"/>
                <w:szCs w:val="18"/>
                <w:lang w:eastAsia="ru-RU"/>
              </w:rPr>
              <w:t>.</w:t>
            </w:r>
          </w:p>
          <w:p w14:paraId="3A9A92EC" w14:textId="3E451AD6" w:rsidR="00C75700" w:rsidRDefault="009E0258" w:rsidP="00C75700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</w:pPr>
            <w:r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- </w:t>
            </w:r>
            <w:r w:rsidR="00A04A71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регистрационный взнос на Азиатский Стальной Форум, посещение </w:t>
            </w:r>
            <w:r w:rsidR="00307A8B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высокотехнологичного </w:t>
            </w:r>
            <w:r w:rsidR="00A04A71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предприятия, </w:t>
            </w:r>
            <w:r w:rsidR="00C75700" w:rsidRPr="00D21B05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питание </w:t>
            </w:r>
            <w:r w:rsidR="000C5AE2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по программе форума</w:t>
            </w:r>
          </w:p>
          <w:p w14:paraId="08FE8BA9" w14:textId="13BE958C" w:rsidR="004F0954" w:rsidRPr="000C5AE2" w:rsidRDefault="004F0954" w:rsidP="00C75700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</w:pPr>
            <w:r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Размещение каталога российских компаний на </w:t>
            </w:r>
            <w:r w:rsidR="000C5AE2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коллективном </w:t>
            </w:r>
            <w:r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>стенде</w:t>
            </w:r>
          </w:p>
          <w:p w14:paraId="14266A69" w14:textId="77777777" w:rsidR="00C75700" w:rsidRPr="00D21B05" w:rsidRDefault="00C757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</w:pPr>
          </w:p>
        </w:tc>
      </w:tr>
    </w:tbl>
    <w:bookmarkEnd w:id="0"/>
    <w:p w14:paraId="5F07A70D" w14:textId="512D32F8" w:rsidR="00D21B05" w:rsidRDefault="00D21B05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  <w:r>
        <w:rPr>
          <w:rFonts w:ascii="Roboto Condensed" w:hAnsi="Roboto Condensed" w:cs="Arial"/>
          <w:bCs/>
          <w:i/>
          <w:sz w:val="24"/>
          <w:szCs w:val="24"/>
        </w:rPr>
        <w:t>Дополнительные услуги (за дополнительную плату):</w:t>
      </w:r>
    </w:p>
    <w:p w14:paraId="02BDDBED" w14:textId="1B93B32C" w:rsidR="00D21B05" w:rsidRPr="00D21B05" w:rsidRDefault="00D21B05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</w:p>
    <w:p w14:paraId="58103D0E" w14:textId="74B33423" w:rsidR="00D21B05" w:rsidRPr="00D21B05" w:rsidRDefault="007D5747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1856720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B05" w:rsidRPr="00D21B05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Повышение категории номера</w:t>
      </w:r>
    </w:p>
    <w:p w14:paraId="1ECAA4FB" w14:textId="2814FF60" w:rsidR="00D21B05" w:rsidRDefault="007D5747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6754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29F3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1F29F3">
        <w:rPr>
          <w:rFonts w:ascii="Roboto Condensed" w:hAnsi="Roboto Condensed" w:cs="Arial"/>
          <w:bCs/>
          <w:color w:val="000000"/>
          <w:sz w:val="20"/>
          <w:szCs w:val="20"/>
        </w:rPr>
        <w:t>Индивидуальный т</w:t>
      </w:r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>рансфер Аэропорт-Отель-Аэропорт</w:t>
      </w:r>
      <w:r w:rsidR="00F06158">
        <w:rPr>
          <w:rFonts w:ascii="Roboto Condensed" w:hAnsi="Roboto Condensed" w:cs="Arial"/>
          <w:bCs/>
          <w:color w:val="000000"/>
          <w:sz w:val="20"/>
          <w:szCs w:val="20"/>
        </w:rPr>
        <w:t xml:space="preserve"> (кол-во, даты)</w:t>
      </w:r>
    </w:p>
    <w:p w14:paraId="04CD1CCF" w14:textId="1EB0750A" w:rsidR="001A05B5" w:rsidRDefault="007D5747" w:rsidP="009E025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1381232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C08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452C08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452C08">
        <w:rPr>
          <w:rFonts w:ascii="Roboto Condensed" w:hAnsi="Roboto Condensed" w:cs="Arial"/>
          <w:bCs/>
          <w:color w:val="000000"/>
          <w:sz w:val="20"/>
          <w:szCs w:val="20"/>
        </w:rPr>
        <w:t xml:space="preserve">Дополнительная </w:t>
      </w:r>
      <w:r w:rsidR="000B6D73">
        <w:rPr>
          <w:rFonts w:ascii="Roboto Condensed" w:hAnsi="Roboto Condensed" w:cs="Arial"/>
          <w:bCs/>
          <w:color w:val="000000"/>
          <w:sz w:val="20"/>
          <w:szCs w:val="20"/>
        </w:rPr>
        <w:t>ночь</w:t>
      </w:r>
      <w:r w:rsidR="00F06158">
        <w:rPr>
          <w:rFonts w:ascii="Roboto Condensed" w:hAnsi="Roboto Condensed" w:cs="Arial"/>
          <w:bCs/>
          <w:color w:val="000000"/>
          <w:sz w:val="20"/>
          <w:szCs w:val="20"/>
        </w:rPr>
        <w:t xml:space="preserve"> (указать даты и количество ночей)</w:t>
      </w:r>
    </w:p>
    <w:p w14:paraId="37ED9A3C" w14:textId="2A189D34" w:rsidR="009E0258" w:rsidRDefault="007D5747" w:rsidP="009E025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769974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0258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9E0258">
        <w:rPr>
          <w:rFonts w:ascii="Roboto Condensed" w:hAnsi="Roboto Condensed" w:cs="Arial"/>
          <w:bCs/>
          <w:color w:val="000000"/>
          <w:sz w:val="20"/>
          <w:szCs w:val="20"/>
        </w:rPr>
        <w:t xml:space="preserve"> Размещение о</w:t>
      </w:r>
      <w:r w:rsidR="009E0258" w:rsidRPr="009E0258">
        <w:rPr>
          <w:rFonts w:ascii="Roboto Condensed" w:hAnsi="Roboto Condensed" w:cs="Arial"/>
          <w:bCs/>
          <w:color w:val="000000"/>
          <w:sz w:val="20"/>
          <w:szCs w:val="20"/>
        </w:rPr>
        <w:t>тдельн</w:t>
      </w:r>
      <w:r w:rsidR="009E0258">
        <w:rPr>
          <w:rFonts w:ascii="Roboto Condensed" w:hAnsi="Roboto Condensed" w:cs="Arial"/>
          <w:bCs/>
          <w:color w:val="000000"/>
          <w:sz w:val="20"/>
          <w:szCs w:val="20"/>
        </w:rPr>
        <w:t>ой</w:t>
      </w:r>
      <w:r w:rsidR="009E0258" w:rsidRPr="009E0258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proofErr w:type="spellStart"/>
      <w:r w:rsidR="009E0258" w:rsidRPr="009E0258">
        <w:rPr>
          <w:rFonts w:ascii="Roboto Condensed" w:hAnsi="Roboto Condensed" w:cs="Arial"/>
          <w:bCs/>
          <w:color w:val="000000"/>
          <w:sz w:val="20"/>
          <w:szCs w:val="20"/>
        </w:rPr>
        <w:t>буклетниц</w:t>
      </w:r>
      <w:r w:rsidR="009E0258">
        <w:rPr>
          <w:rFonts w:ascii="Roboto Condensed" w:hAnsi="Roboto Condensed" w:cs="Arial"/>
          <w:bCs/>
          <w:color w:val="000000"/>
          <w:sz w:val="20"/>
          <w:szCs w:val="20"/>
        </w:rPr>
        <w:t>ы</w:t>
      </w:r>
      <w:proofErr w:type="spellEnd"/>
      <w:r w:rsidR="009E0258">
        <w:rPr>
          <w:rFonts w:ascii="Roboto Condensed" w:hAnsi="Roboto Condensed" w:cs="Arial"/>
          <w:bCs/>
          <w:color w:val="000000"/>
          <w:sz w:val="20"/>
          <w:szCs w:val="20"/>
        </w:rPr>
        <w:t xml:space="preserve"> с презентационными материалами</w:t>
      </w:r>
      <w:r w:rsidR="000C5AE2">
        <w:rPr>
          <w:rFonts w:ascii="Roboto Condensed" w:hAnsi="Roboto Condensed" w:cs="Arial"/>
          <w:bCs/>
          <w:color w:val="000000"/>
          <w:sz w:val="20"/>
          <w:szCs w:val="20"/>
        </w:rPr>
        <w:t xml:space="preserve"> на коллективном стенде</w:t>
      </w:r>
    </w:p>
    <w:p w14:paraId="5A03E13B" w14:textId="181DAFBE" w:rsidR="000C5AE2" w:rsidRDefault="007D5747" w:rsidP="009E025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724114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AE2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0C5AE2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0C5AE2">
        <w:rPr>
          <w:rFonts w:ascii="Roboto Condensed" w:hAnsi="Roboto Condensed" w:cs="Arial"/>
          <w:bCs/>
          <w:color w:val="000000"/>
          <w:sz w:val="20"/>
          <w:szCs w:val="20"/>
        </w:rPr>
        <w:t>Экскурсия по достопримечательностям</w:t>
      </w:r>
    </w:p>
    <w:p w14:paraId="4176ED7D" w14:textId="77777777" w:rsidR="009E0258" w:rsidRDefault="009E0258" w:rsidP="009E025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</w:p>
    <w:p w14:paraId="037205F4" w14:textId="08EC25B2" w:rsidR="00536FB7" w:rsidRPr="00C75700" w:rsidRDefault="001703B8" w:rsidP="00536FB7">
      <w:pPr>
        <w:spacing w:after="0" w:line="240" w:lineRule="auto"/>
        <w:rPr>
          <w:rFonts w:ascii="Roboto Condensed" w:hAnsi="Roboto Condensed" w:cs="Arial"/>
          <w:bCs/>
          <w:i/>
          <w:sz w:val="20"/>
          <w:szCs w:val="20"/>
        </w:rPr>
      </w:pPr>
      <w:r w:rsidRPr="00C75700">
        <w:rPr>
          <w:rFonts w:ascii="Roboto Condensed" w:hAnsi="Roboto Condensed" w:cs="Arial"/>
          <w:bCs/>
          <w:i/>
          <w:sz w:val="20"/>
          <w:szCs w:val="20"/>
        </w:rPr>
        <w:t xml:space="preserve">Стоимость Услуг не включает в себя стоимость проезда участника Заказчика до </w:t>
      </w:r>
      <w:r w:rsidR="004C71F4" w:rsidRPr="00C75700">
        <w:rPr>
          <w:rFonts w:ascii="Roboto Condensed" w:hAnsi="Roboto Condensed" w:cs="Arial"/>
          <w:bCs/>
          <w:i/>
          <w:sz w:val="20"/>
          <w:szCs w:val="20"/>
        </w:rPr>
        <w:t>места проведения</w:t>
      </w:r>
      <w:r w:rsidRPr="00C75700">
        <w:rPr>
          <w:rFonts w:ascii="Roboto Condensed" w:hAnsi="Roboto Condensed" w:cs="Arial"/>
          <w:bCs/>
          <w:i/>
          <w:sz w:val="20"/>
          <w:szCs w:val="20"/>
        </w:rPr>
        <w:t xml:space="preserve"> и обратно</w:t>
      </w:r>
      <w:r w:rsidR="00536FB7" w:rsidRPr="00C75700">
        <w:rPr>
          <w:rFonts w:ascii="Roboto Condensed" w:hAnsi="Roboto Condensed" w:cs="Arial"/>
          <w:bCs/>
          <w:i/>
          <w:sz w:val="20"/>
          <w:szCs w:val="20"/>
        </w:rPr>
        <w:t>.</w:t>
      </w:r>
      <w:r w:rsidR="000C5AE2">
        <w:rPr>
          <w:rFonts w:ascii="Roboto Condensed" w:hAnsi="Roboto Condensed" w:cs="Arial"/>
          <w:bCs/>
          <w:i/>
          <w:sz w:val="20"/>
          <w:szCs w:val="20"/>
        </w:rPr>
        <w:t xml:space="preserve"> </w:t>
      </w:r>
      <w:r w:rsidR="00763C2B" w:rsidRPr="00C75700">
        <w:rPr>
          <w:rFonts w:ascii="Roboto Condensed" w:hAnsi="Roboto Condensed" w:cs="Arial"/>
          <w:bCs/>
          <w:i/>
          <w:sz w:val="20"/>
          <w:szCs w:val="20"/>
        </w:rPr>
        <w:t xml:space="preserve">Указанная стоимость </w:t>
      </w:r>
      <w:r w:rsidRPr="00C75700">
        <w:rPr>
          <w:rFonts w:ascii="Roboto Condensed" w:hAnsi="Roboto Condensed" w:cs="Arial"/>
          <w:bCs/>
          <w:i/>
          <w:sz w:val="20"/>
          <w:szCs w:val="20"/>
        </w:rPr>
        <w:t xml:space="preserve">конференц-пакетов </w:t>
      </w:r>
      <w:r w:rsidR="00CA13FE" w:rsidRPr="00C75700">
        <w:rPr>
          <w:rFonts w:ascii="Roboto Condensed" w:hAnsi="Roboto Condensed" w:cs="Arial"/>
          <w:bCs/>
          <w:i/>
          <w:sz w:val="20"/>
          <w:szCs w:val="20"/>
        </w:rPr>
        <w:t>включает НДС</w:t>
      </w:r>
      <w:r w:rsidR="00763C2B" w:rsidRPr="00C75700">
        <w:rPr>
          <w:rFonts w:ascii="Roboto Condensed" w:hAnsi="Roboto Condensed" w:cs="Arial"/>
          <w:bCs/>
          <w:i/>
          <w:sz w:val="20"/>
          <w:szCs w:val="20"/>
        </w:rPr>
        <w:t xml:space="preserve"> 5%.</w:t>
      </w:r>
    </w:p>
    <w:p w14:paraId="485B0A1A" w14:textId="77777777" w:rsidR="00FE56F7" w:rsidRDefault="00FE56F7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0FED6215" w14:textId="77777777" w:rsidR="001703B8" w:rsidRPr="002F3DA6" w:rsidRDefault="001703B8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535C0761" w14:textId="61D26979" w:rsidR="00B267CF" w:rsidRPr="002F3DA6" w:rsidRDefault="00B267CF" w:rsidP="00FF2A8B">
      <w:pPr>
        <w:spacing w:after="0" w:line="240" w:lineRule="auto"/>
        <w:rPr>
          <w:rFonts w:ascii="Roboto Condensed" w:eastAsia="Times New Roman" w:hAnsi="Roboto Condensed" w:cs="Arial"/>
        </w:rPr>
      </w:pPr>
      <w:r w:rsidRPr="002F3DA6">
        <w:rPr>
          <w:rFonts w:ascii="Roboto Condensed" w:eastAsia="Times New Roman" w:hAnsi="Roboto Condensed" w:cs="Arial"/>
        </w:rPr>
        <w:t>Руководитель предприятия</w:t>
      </w:r>
      <w:r w:rsidR="002D7C26" w:rsidRPr="002F3DA6">
        <w:rPr>
          <w:rFonts w:ascii="Roboto Condensed" w:eastAsia="Times New Roman" w:hAnsi="Roboto Condensed" w:cs="Arial"/>
        </w:rPr>
        <w:t xml:space="preserve"> 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="003F2DF5" w:rsidRPr="002F3DA6">
        <w:rPr>
          <w:rFonts w:ascii="Roboto Condensed" w:eastAsia="Times New Roman" w:hAnsi="Roboto Condensed" w:cs="Arial"/>
        </w:rPr>
        <w:t xml:space="preserve">                   </w:t>
      </w:r>
      <w:r w:rsidR="002D7C26" w:rsidRPr="002F3DA6">
        <w:rPr>
          <w:rFonts w:ascii="Roboto Condensed" w:eastAsia="Times New Roman" w:hAnsi="Roboto Condensed" w:cs="Arial"/>
        </w:rPr>
        <w:t xml:space="preserve">            </w:t>
      </w:r>
      <w:r w:rsidRPr="002F3DA6">
        <w:rPr>
          <w:rFonts w:ascii="Roboto Condensed" w:eastAsia="Times New Roman" w:hAnsi="Roboto Condensed" w:cs="Arial"/>
        </w:rPr>
        <w:t>расшифровка</w:t>
      </w:r>
      <w:r w:rsidR="00C975BF" w:rsidRPr="002F3DA6">
        <w:rPr>
          <w:rFonts w:ascii="Roboto Condensed" w:eastAsia="Times New Roman" w:hAnsi="Roboto Condensed" w:cs="Arial"/>
        </w:rPr>
        <w:t xml:space="preserve"> подписи</w:t>
      </w:r>
      <w:r w:rsidRPr="002F3DA6">
        <w:rPr>
          <w:rFonts w:ascii="Roboto Condensed" w:eastAsia="Times New Roman" w:hAnsi="Roboto Condensed" w:cs="Arial"/>
        </w:rPr>
        <w:t xml:space="preserve">          </w:t>
      </w:r>
      <w:r w:rsidR="00FF2A8B" w:rsidRPr="002F3DA6">
        <w:rPr>
          <w:rFonts w:ascii="Roboto Condensed" w:eastAsia="Times New Roman" w:hAnsi="Roboto Condensed" w:cs="Arial"/>
        </w:rPr>
        <w:t xml:space="preserve">подпись                         </w:t>
      </w:r>
      <w:r w:rsidRPr="002F3DA6">
        <w:rPr>
          <w:rFonts w:ascii="Roboto Condensed" w:eastAsia="Times New Roman" w:hAnsi="Roboto Condensed" w:cs="Arial"/>
        </w:rPr>
        <w:t>М.П.</w:t>
      </w:r>
    </w:p>
    <w:sectPr w:rsidR="00B267CF" w:rsidRPr="002F3DA6" w:rsidSect="008D5FC9"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F8807" w14:textId="77777777" w:rsidR="007D5747" w:rsidRDefault="007D5747">
      <w:pPr>
        <w:spacing w:after="0" w:line="240" w:lineRule="auto"/>
      </w:pPr>
      <w:r>
        <w:separator/>
      </w:r>
    </w:p>
  </w:endnote>
  <w:endnote w:type="continuationSeparator" w:id="0">
    <w:p w14:paraId="34ADA37D" w14:textId="77777777" w:rsidR="007D5747" w:rsidRDefault="007D5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0C24" w14:textId="768AB018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21B05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0BDAE" w14:textId="77777777" w:rsidR="007D5747" w:rsidRDefault="007D5747">
      <w:pPr>
        <w:spacing w:after="0" w:line="240" w:lineRule="auto"/>
      </w:pPr>
      <w:r>
        <w:separator/>
      </w:r>
    </w:p>
  </w:footnote>
  <w:footnote w:type="continuationSeparator" w:id="0">
    <w:p w14:paraId="4B34DBAF" w14:textId="77777777" w:rsidR="007D5747" w:rsidRDefault="007D5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436C42C0"/>
    <w:multiLevelType w:val="hybridMultilevel"/>
    <w:tmpl w:val="26167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4348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DDA"/>
    <w:rsid w:val="000B6722"/>
    <w:rsid w:val="000B6D73"/>
    <w:rsid w:val="000C5AE2"/>
    <w:rsid w:val="000E0AE0"/>
    <w:rsid w:val="000E17C5"/>
    <w:rsid w:val="000E25F5"/>
    <w:rsid w:val="000E2E81"/>
    <w:rsid w:val="000F1A14"/>
    <w:rsid w:val="000F52AC"/>
    <w:rsid w:val="001024FA"/>
    <w:rsid w:val="0010254A"/>
    <w:rsid w:val="001025EC"/>
    <w:rsid w:val="00107A6D"/>
    <w:rsid w:val="00111266"/>
    <w:rsid w:val="0011158A"/>
    <w:rsid w:val="001152D7"/>
    <w:rsid w:val="001160A5"/>
    <w:rsid w:val="00120E83"/>
    <w:rsid w:val="00123A59"/>
    <w:rsid w:val="001249FA"/>
    <w:rsid w:val="00132B10"/>
    <w:rsid w:val="00136A64"/>
    <w:rsid w:val="00140703"/>
    <w:rsid w:val="00154931"/>
    <w:rsid w:val="00155ACC"/>
    <w:rsid w:val="001576A7"/>
    <w:rsid w:val="00161F77"/>
    <w:rsid w:val="0016564F"/>
    <w:rsid w:val="00165DE2"/>
    <w:rsid w:val="001703B8"/>
    <w:rsid w:val="00170CF7"/>
    <w:rsid w:val="00171630"/>
    <w:rsid w:val="0017185A"/>
    <w:rsid w:val="0018796C"/>
    <w:rsid w:val="00196053"/>
    <w:rsid w:val="001A05B5"/>
    <w:rsid w:val="001B3A9B"/>
    <w:rsid w:val="001C1420"/>
    <w:rsid w:val="001C3982"/>
    <w:rsid w:val="001C44E2"/>
    <w:rsid w:val="001C478C"/>
    <w:rsid w:val="001D4163"/>
    <w:rsid w:val="001E2B65"/>
    <w:rsid w:val="001E400E"/>
    <w:rsid w:val="001F29F3"/>
    <w:rsid w:val="00201A91"/>
    <w:rsid w:val="00216752"/>
    <w:rsid w:val="00216A42"/>
    <w:rsid w:val="00220245"/>
    <w:rsid w:val="002206F7"/>
    <w:rsid w:val="00224B9B"/>
    <w:rsid w:val="00224F11"/>
    <w:rsid w:val="00231E25"/>
    <w:rsid w:val="00234129"/>
    <w:rsid w:val="002476B8"/>
    <w:rsid w:val="00262F16"/>
    <w:rsid w:val="00271659"/>
    <w:rsid w:val="002800AD"/>
    <w:rsid w:val="0028159A"/>
    <w:rsid w:val="002853F1"/>
    <w:rsid w:val="00291992"/>
    <w:rsid w:val="00294799"/>
    <w:rsid w:val="00296235"/>
    <w:rsid w:val="00296DEC"/>
    <w:rsid w:val="002B5DB3"/>
    <w:rsid w:val="002C1E3B"/>
    <w:rsid w:val="002D12BB"/>
    <w:rsid w:val="002D217D"/>
    <w:rsid w:val="002D78B9"/>
    <w:rsid w:val="002D7C26"/>
    <w:rsid w:val="002F3DA6"/>
    <w:rsid w:val="002F74BF"/>
    <w:rsid w:val="00307A8B"/>
    <w:rsid w:val="00310AD8"/>
    <w:rsid w:val="003151CF"/>
    <w:rsid w:val="00316BCF"/>
    <w:rsid w:val="00336581"/>
    <w:rsid w:val="0034298B"/>
    <w:rsid w:val="00343519"/>
    <w:rsid w:val="00344461"/>
    <w:rsid w:val="003450D2"/>
    <w:rsid w:val="0035409A"/>
    <w:rsid w:val="0035475C"/>
    <w:rsid w:val="00377F9C"/>
    <w:rsid w:val="00385689"/>
    <w:rsid w:val="003877BE"/>
    <w:rsid w:val="00391000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1A5"/>
    <w:rsid w:val="00415C3E"/>
    <w:rsid w:val="00416B5D"/>
    <w:rsid w:val="004171E3"/>
    <w:rsid w:val="004200AA"/>
    <w:rsid w:val="0042068D"/>
    <w:rsid w:val="004242AB"/>
    <w:rsid w:val="0042626A"/>
    <w:rsid w:val="00433ECB"/>
    <w:rsid w:val="00434068"/>
    <w:rsid w:val="0043511A"/>
    <w:rsid w:val="004374AD"/>
    <w:rsid w:val="0044606C"/>
    <w:rsid w:val="00452C08"/>
    <w:rsid w:val="00453E1F"/>
    <w:rsid w:val="00454AF6"/>
    <w:rsid w:val="00460704"/>
    <w:rsid w:val="0047059B"/>
    <w:rsid w:val="00483DA5"/>
    <w:rsid w:val="00484132"/>
    <w:rsid w:val="00492566"/>
    <w:rsid w:val="00493CAF"/>
    <w:rsid w:val="0049472D"/>
    <w:rsid w:val="004B0BAF"/>
    <w:rsid w:val="004B429B"/>
    <w:rsid w:val="004C35FE"/>
    <w:rsid w:val="004C71F4"/>
    <w:rsid w:val="004D4A0E"/>
    <w:rsid w:val="004E70DB"/>
    <w:rsid w:val="004E72E0"/>
    <w:rsid w:val="004F0954"/>
    <w:rsid w:val="004F1FEB"/>
    <w:rsid w:val="00500E10"/>
    <w:rsid w:val="00517DA9"/>
    <w:rsid w:val="00522E42"/>
    <w:rsid w:val="00527FC9"/>
    <w:rsid w:val="00536FB7"/>
    <w:rsid w:val="00540E91"/>
    <w:rsid w:val="00552115"/>
    <w:rsid w:val="0056610C"/>
    <w:rsid w:val="00574AF5"/>
    <w:rsid w:val="00577176"/>
    <w:rsid w:val="005A1688"/>
    <w:rsid w:val="005A4AAC"/>
    <w:rsid w:val="005B7C2D"/>
    <w:rsid w:val="005C3845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1742"/>
    <w:rsid w:val="00685435"/>
    <w:rsid w:val="00687BB7"/>
    <w:rsid w:val="0069414A"/>
    <w:rsid w:val="00697221"/>
    <w:rsid w:val="006A58DF"/>
    <w:rsid w:val="006A6649"/>
    <w:rsid w:val="006B612A"/>
    <w:rsid w:val="006C7DC9"/>
    <w:rsid w:val="006E05AB"/>
    <w:rsid w:val="006E0CFF"/>
    <w:rsid w:val="006E4A53"/>
    <w:rsid w:val="006E67A7"/>
    <w:rsid w:val="006E72CE"/>
    <w:rsid w:val="006F0CEF"/>
    <w:rsid w:val="006F709A"/>
    <w:rsid w:val="007142D3"/>
    <w:rsid w:val="007213FE"/>
    <w:rsid w:val="00722588"/>
    <w:rsid w:val="00743DA9"/>
    <w:rsid w:val="007511F9"/>
    <w:rsid w:val="00753E68"/>
    <w:rsid w:val="007545E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D5747"/>
    <w:rsid w:val="007E3943"/>
    <w:rsid w:val="007E5545"/>
    <w:rsid w:val="007E5742"/>
    <w:rsid w:val="007F1FDD"/>
    <w:rsid w:val="007F2D6C"/>
    <w:rsid w:val="007F4D93"/>
    <w:rsid w:val="007F6E2B"/>
    <w:rsid w:val="008118BA"/>
    <w:rsid w:val="00821345"/>
    <w:rsid w:val="00822984"/>
    <w:rsid w:val="00826885"/>
    <w:rsid w:val="0082728B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A0FBD"/>
    <w:rsid w:val="008B3972"/>
    <w:rsid w:val="008C53DF"/>
    <w:rsid w:val="008D0C21"/>
    <w:rsid w:val="008D5FC9"/>
    <w:rsid w:val="008D5FF8"/>
    <w:rsid w:val="008D64CE"/>
    <w:rsid w:val="008E13B3"/>
    <w:rsid w:val="008E5FC3"/>
    <w:rsid w:val="008F3051"/>
    <w:rsid w:val="008F5D72"/>
    <w:rsid w:val="0090334E"/>
    <w:rsid w:val="0092118C"/>
    <w:rsid w:val="00924018"/>
    <w:rsid w:val="0093092B"/>
    <w:rsid w:val="0093134D"/>
    <w:rsid w:val="0093411F"/>
    <w:rsid w:val="009367EE"/>
    <w:rsid w:val="0094000E"/>
    <w:rsid w:val="00941012"/>
    <w:rsid w:val="009423FE"/>
    <w:rsid w:val="009448A8"/>
    <w:rsid w:val="00956736"/>
    <w:rsid w:val="00957BCF"/>
    <w:rsid w:val="00963BC7"/>
    <w:rsid w:val="0097197A"/>
    <w:rsid w:val="009729F9"/>
    <w:rsid w:val="009764F6"/>
    <w:rsid w:val="00976F93"/>
    <w:rsid w:val="00987307"/>
    <w:rsid w:val="00987569"/>
    <w:rsid w:val="00992485"/>
    <w:rsid w:val="009945F1"/>
    <w:rsid w:val="009A20F2"/>
    <w:rsid w:val="009A47D3"/>
    <w:rsid w:val="009A4AD2"/>
    <w:rsid w:val="009D4DC8"/>
    <w:rsid w:val="009D63A6"/>
    <w:rsid w:val="009D7A57"/>
    <w:rsid w:val="009E0258"/>
    <w:rsid w:val="009E477D"/>
    <w:rsid w:val="009E55E1"/>
    <w:rsid w:val="009E5A84"/>
    <w:rsid w:val="009F02B2"/>
    <w:rsid w:val="009F10AC"/>
    <w:rsid w:val="00A04A71"/>
    <w:rsid w:val="00A0576F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63C7D"/>
    <w:rsid w:val="00A740F3"/>
    <w:rsid w:val="00A8059B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428D"/>
    <w:rsid w:val="00AF54E3"/>
    <w:rsid w:val="00B01ECE"/>
    <w:rsid w:val="00B12EB0"/>
    <w:rsid w:val="00B21702"/>
    <w:rsid w:val="00B26588"/>
    <w:rsid w:val="00B267CF"/>
    <w:rsid w:val="00B334E8"/>
    <w:rsid w:val="00B350BB"/>
    <w:rsid w:val="00B35FC4"/>
    <w:rsid w:val="00B366A6"/>
    <w:rsid w:val="00B402DE"/>
    <w:rsid w:val="00B45179"/>
    <w:rsid w:val="00B50A3B"/>
    <w:rsid w:val="00B510CB"/>
    <w:rsid w:val="00B51F62"/>
    <w:rsid w:val="00B5542E"/>
    <w:rsid w:val="00B675C7"/>
    <w:rsid w:val="00B91148"/>
    <w:rsid w:val="00B9156B"/>
    <w:rsid w:val="00B92141"/>
    <w:rsid w:val="00BB0ECA"/>
    <w:rsid w:val="00BB756B"/>
    <w:rsid w:val="00BC04E7"/>
    <w:rsid w:val="00BC05EF"/>
    <w:rsid w:val="00BC0E68"/>
    <w:rsid w:val="00BC1A53"/>
    <w:rsid w:val="00BD5BDF"/>
    <w:rsid w:val="00BE7571"/>
    <w:rsid w:val="00BF6E42"/>
    <w:rsid w:val="00C1128B"/>
    <w:rsid w:val="00C11E6D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661CE"/>
    <w:rsid w:val="00C754B9"/>
    <w:rsid w:val="00C75700"/>
    <w:rsid w:val="00C75737"/>
    <w:rsid w:val="00C76F67"/>
    <w:rsid w:val="00C905B7"/>
    <w:rsid w:val="00C975BF"/>
    <w:rsid w:val="00CA0850"/>
    <w:rsid w:val="00CA0E26"/>
    <w:rsid w:val="00CA13FE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15DE"/>
    <w:rsid w:val="00CE5D4F"/>
    <w:rsid w:val="00CF54F3"/>
    <w:rsid w:val="00D0101F"/>
    <w:rsid w:val="00D011CA"/>
    <w:rsid w:val="00D04813"/>
    <w:rsid w:val="00D1131D"/>
    <w:rsid w:val="00D13C82"/>
    <w:rsid w:val="00D17B48"/>
    <w:rsid w:val="00D21018"/>
    <w:rsid w:val="00D21B05"/>
    <w:rsid w:val="00D22CE2"/>
    <w:rsid w:val="00D25A73"/>
    <w:rsid w:val="00D25FC8"/>
    <w:rsid w:val="00D40A1F"/>
    <w:rsid w:val="00D566EF"/>
    <w:rsid w:val="00D62DF4"/>
    <w:rsid w:val="00D65ABF"/>
    <w:rsid w:val="00D67E87"/>
    <w:rsid w:val="00D80AD4"/>
    <w:rsid w:val="00D826E3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4099E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7AB8"/>
    <w:rsid w:val="00EB37EE"/>
    <w:rsid w:val="00EB5DAD"/>
    <w:rsid w:val="00EB6F48"/>
    <w:rsid w:val="00ED23ED"/>
    <w:rsid w:val="00EF3E91"/>
    <w:rsid w:val="00F01C55"/>
    <w:rsid w:val="00F02AD8"/>
    <w:rsid w:val="00F02C8B"/>
    <w:rsid w:val="00F06158"/>
    <w:rsid w:val="00F2600B"/>
    <w:rsid w:val="00F3280A"/>
    <w:rsid w:val="00F34281"/>
    <w:rsid w:val="00F402D7"/>
    <w:rsid w:val="00F45C34"/>
    <w:rsid w:val="00F547D1"/>
    <w:rsid w:val="00F55739"/>
    <w:rsid w:val="00F61112"/>
    <w:rsid w:val="00F6451C"/>
    <w:rsid w:val="00F74486"/>
    <w:rsid w:val="00F74C34"/>
    <w:rsid w:val="00F87927"/>
    <w:rsid w:val="00F96352"/>
    <w:rsid w:val="00F968D2"/>
    <w:rsid w:val="00FA1381"/>
    <w:rsid w:val="00FA142A"/>
    <w:rsid w:val="00FB1C3B"/>
    <w:rsid w:val="00FB6212"/>
    <w:rsid w:val="00FB693E"/>
    <w:rsid w:val="00FD24F3"/>
    <w:rsid w:val="00FD562E"/>
    <w:rsid w:val="00FE18AA"/>
    <w:rsid w:val="00FE56F7"/>
    <w:rsid w:val="00FF009A"/>
    <w:rsid w:val="00FF1370"/>
    <w:rsid w:val="00FF18DF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m@rusme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2071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mi</cp:lastModifiedBy>
  <cp:revision>2</cp:revision>
  <cp:lastPrinted>2026-05-21T10:15:00Z</cp:lastPrinted>
  <dcterms:created xsi:type="dcterms:W3CDTF">2026-05-21T11:20:00Z</dcterms:created>
  <dcterms:modified xsi:type="dcterms:W3CDTF">2026-05-21T11:20:00Z</dcterms:modified>
</cp:coreProperties>
</file>